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et Clayt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e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ayt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0 North Lincoln Avenu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etclayton1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522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ncol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